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C45359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69A7928" w:rsidR="007B4A91" w:rsidRDefault="003210AB">
      <w:pPr>
        <w:rPr>
          <w:sz w:val="28"/>
          <w:szCs w:val="28"/>
        </w:rPr>
      </w:pPr>
      <w:r>
        <w:rPr>
          <w:sz w:val="28"/>
          <w:szCs w:val="28"/>
        </w:rPr>
        <w:t>Song guesser</w:t>
      </w:r>
    </w:p>
    <w:p w14:paraId="34A9E19B" w14:textId="77777777" w:rsidR="007B4A91" w:rsidRDefault="00C45359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F58F80D" w:rsidR="007B4A91" w:rsidRDefault="00AC34F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Find </w:t>
      </w:r>
      <w:proofErr w:type="spellStart"/>
      <w:r>
        <w:rPr>
          <w:sz w:val="28"/>
          <w:szCs w:val="28"/>
        </w:rPr>
        <w:t>thw</w:t>
      </w:r>
      <w:proofErr w:type="spellEnd"/>
      <w:r>
        <w:rPr>
          <w:sz w:val="28"/>
          <w:szCs w:val="28"/>
        </w:rPr>
        <w:t xml:space="preserve"> name of the song </w:t>
      </w:r>
    </w:p>
    <w:p w14:paraId="3D632C61" w14:textId="77777777" w:rsidR="007B4A91" w:rsidRDefault="00C45359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5793BF5" w14:textId="4A7CF1E5" w:rsidR="003210AB" w:rsidRDefault="003210AB" w:rsidP="003210AB">
      <w:pPr>
        <w:rPr>
          <w:sz w:val="28"/>
          <w:szCs w:val="28"/>
        </w:rPr>
      </w:pPr>
      <w:r>
        <w:rPr>
          <w:sz w:val="28"/>
          <w:szCs w:val="28"/>
        </w:rPr>
        <w:t xml:space="preserve">This game is </w:t>
      </w:r>
      <w:proofErr w:type="spellStart"/>
      <w:r>
        <w:rPr>
          <w:sz w:val="28"/>
          <w:szCs w:val="28"/>
        </w:rPr>
        <w:t>base</w:t>
      </w:r>
      <w:proofErr w:type="spellEnd"/>
      <w:r>
        <w:rPr>
          <w:sz w:val="28"/>
          <w:szCs w:val="28"/>
        </w:rPr>
        <w:t xml:space="preserve"> on a very easy </w:t>
      </w:r>
      <w:proofErr w:type="gramStart"/>
      <w:r>
        <w:rPr>
          <w:sz w:val="28"/>
          <w:szCs w:val="28"/>
        </w:rPr>
        <w:t>idea .A</w:t>
      </w:r>
      <w:proofErr w:type="gramEnd"/>
      <w:r>
        <w:rPr>
          <w:sz w:val="28"/>
          <w:szCs w:val="28"/>
        </w:rPr>
        <w:t xml:space="preserve"> song will be running on the </w:t>
      </w:r>
      <w:proofErr w:type="spellStart"/>
      <w:r>
        <w:rPr>
          <w:sz w:val="28"/>
          <w:szCs w:val="28"/>
        </w:rPr>
        <w:t>backgound</w:t>
      </w:r>
      <w:proofErr w:type="spellEnd"/>
      <w:r>
        <w:rPr>
          <w:sz w:val="28"/>
          <w:szCs w:val="28"/>
        </w:rPr>
        <w:t xml:space="preserve"> the main task is to find s</w:t>
      </w:r>
      <w:r>
        <w:rPr>
          <w:sz w:val="28"/>
          <w:szCs w:val="28"/>
        </w:rPr>
        <w:t>ong guess</w:t>
      </w:r>
    </w:p>
    <w:p w14:paraId="41B53D71" w14:textId="56FE07EF" w:rsidR="007B4A91" w:rsidRDefault="007B4A91">
      <w:pPr>
        <w:ind w:left="720"/>
        <w:rPr>
          <w:sz w:val="28"/>
          <w:szCs w:val="28"/>
        </w:rPr>
      </w:pPr>
    </w:p>
    <w:p w14:paraId="6102F988" w14:textId="77777777" w:rsidR="007B4A91" w:rsidRDefault="00C45359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C45359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C45359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860D82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860D82" w:rsidRDefault="00860D82" w:rsidP="00860D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FD9DA0A" w:rsidR="00860D82" w:rsidRDefault="00860D82" w:rsidP="00860D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play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38EA9AB" w:rsidR="00860D82" w:rsidRDefault="00860D82" w:rsidP="00860D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name the song</w:t>
            </w:r>
          </w:p>
        </w:tc>
      </w:tr>
      <w:tr w:rsidR="00860D82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860D82" w:rsidRDefault="00860D82" w:rsidP="00860D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40E7419" w:rsidR="00860D82" w:rsidRDefault="00860D82" w:rsidP="00860D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23D7ACD7" w:rsidR="00860D82" w:rsidRDefault="00860D82" w:rsidP="00860D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860D82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860D82" w:rsidRDefault="00860D82" w:rsidP="00860D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68B6F59A" w:rsidR="00860D82" w:rsidRDefault="00860D82" w:rsidP="00860D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59889B34" w:rsidR="00860D82" w:rsidRDefault="00860D82" w:rsidP="00860D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860D82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860D82" w:rsidRDefault="00860D82" w:rsidP="00860D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63D050F6" w:rsidR="00860D82" w:rsidRDefault="00860D82" w:rsidP="00860D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4DF8FB5F" w:rsidR="00860D82" w:rsidRDefault="00860D82" w:rsidP="00860D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860D82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860D82" w:rsidRDefault="00860D82" w:rsidP="00860D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860D82" w:rsidRDefault="00860D82" w:rsidP="00860D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860D82" w:rsidRDefault="00860D82" w:rsidP="00860D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860D82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860D82" w:rsidRDefault="00860D82" w:rsidP="00860D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860D82" w:rsidRDefault="00860D82" w:rsidP="00860D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860D82" w:rsidRDefault="00860D82" w:rsidP="00860D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860D82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860D82" w:rsidRDefault="00860D82" w:rsidP="00860D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860D82" w:rsidRDefault="00860D82" w:rsidP="00860D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860D82" w:rsidRDefault="00860D82" w:rsidP="00860D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860D82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860D82" w:rsidRDefault="00860D82" w:rsidP="00860D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860D82" w:rsidRDefault="00860D82" w:rsidP="00860D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860D82" w:rsidRDefault="00860D82" w:rsidP="00860D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860D82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860D82" w:rsidRDefault="00860D82" w:rsidP="00860D8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B30C3D4" w:rsidR="00860D82" w:rsidRDefault="00860D82" w:rsidP="00860D8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DJ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8D545F9" w:rsidR="00860D82" w:rsidRDefault="00860D82" w:rsidP="00860D8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play the song to the pc is a mix form to player to player</w:t>
            </w:r>
          </w:p>
        </w:tc>
      </w:tr>
      <w:tr w:rsidR="00C45359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C45359" w:rsidRDefault="00C45359" w:rsidP="00C4535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D968879" w:rsidR="00C45359" w:rsidRDefault="00C45359" w:rsidP="00C45359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instructo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97D1EDA" w:rsidR="00C45359" w:rsidRDefault="00C45359" w:rsidP="00C4535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instructor the player how to play the game</w:t>
            </w:r>
          </w:p>
        </w:tc>
      </w:tr>
      <w:tr w:rsidR="00C45359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C45359" w:rsidRDefault="00C45359" w:rsidP="00C4535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1CD85690" w:rsidR="00C45359" w:rsidRDefault="00C45359" w:rsidP="00C4535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</w:t>
            </w:r>
            <w:proofErr w:type="spellStart"/>
            <w:r>
              <w:rPr>
                <w:sz w:val="28"/>
                <w:szCs w:val="28"/>
              </w:rPr>
              <w:t>worke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14CA44D3" w:rsidR="00C45359" w:rsidRDefault="00C45359" w:rsidP="00C4535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hand over the prize to the player</w:t>
            </w:r>
          </w:p>
        </w:tc>
      </w:tr>
      <w:tr w:rsidR="00C45359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C45359" w:rsidRDefault="00C45359" w:rsidP="00C4535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3FEEBA70" w:rsidR="00C45359" w:rsidRDefault="00C45359" w:rsidP="00C4535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B171788" w:rsidR="00C45359" w:rsidRDefault="00C45359" w:rsidP="00C4535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C45359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C45359" w:rsidRDefault="00C45359" w:rsidP="00C4535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C45359" w:rsidRDefault="00C45359" w:rsidP="00C4535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C45359" w:rsidRDefault="00C45359" w:rsidP="00C4535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C45359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C45359" w:rsidRDefault="00C45359" w:rsidP="00C4535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C45359" w:rsidRDefault="00C45359" w:rsidP="00C4535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C45359" w:rsidRDefault="00C45359" w:rsidP="00C4535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C45359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C45359" w:rsidRDefault="00C45359" w:rsidP="00C4535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C45359" w:rsidRDefault="00C45359" w:rsidP="00C4535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C45359" w:rsidRDefault="00C45359" w:rsidP="00C4535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C45359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C45359" w:rsidRDefault="00C45359" w:rsidP="00C4535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C45359" w:rsidRDefault="00C45359" w:rsidP="00C4535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C45359" w:rsidRDefault="00C45359" w:rsidP="00C4535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6C0797AF" w:rsidR="00556965" w:rsidRDefault="00C45359">
      <w:r>
        <w:rPr>
          <w:noProof/>
        </w:rPr>
        <w:lastRenderedPageBreak/>
        <w:drawing>
          <wp:inline distT="0" distB="0" distL="0" distR="0" wp14:anchorId="7A52F2C1" wp14:editId="2B002932">
            <wp:extent cx="3962400" cy="2913888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2400" cy="2913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C45359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C45359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C45359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C45359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1234AEA9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0A1D3E99" w14:textId="4E5E1A20" w:rsidR="00860D82" w:rsidRDefault="00607981">
      <w:pPr>
        <w:rPr>
          <w:sz w:val="28"/>
          <w:szCs w:val="28"/>
        </w:rPr>
      </w:pPr>
      <w:r>
        <w:rPr>
          <w:sz w:val="28"/>
          <w:szCs w:val="28"/>
        </w:rPr>
        <w:t xml:space="preserve">By changing the speed of the </w:t>
      </w:r>
      <w:proofErr w:type="gramStart"/>
      <w:r>
        <w:rPr>
          <w:sz w:val="28"/>
          <w:szCs w:val="28"/>
        </w:rPr>
        <w:t>song ,by</w:t>
      </w:r>
      <w:proofErr w:type="gramEnd"/>
      <w:r>
        <w:rPr>
          <w:sz w:val="28"/>
          <w:szCs w:val="28"/>
        </w:rPr>
        <w:t xml:space="preserve"> playing a remix </w:t>
      </w:r>
      <w:proofErr w:type="spellStart"/>
      <w:r>
        <w:rPr>
          <w:sz w:val="28"/>
          <w:szCs w:val="28"/>
        </w:rPr>
        <w:t>ver</w:t>
      </w:r>
      <w:proofErr w:type="spellEnd"/>
      <w:r>
        <w:rPr>
          <w:sz w:val="28"/>
          <w:szCs w:val="28"/>
        </w:rPr>
        <w:t xml:space="preserve"> of the song play all lang song </w:t>
      </w:r>
    </w:p>
    <w:p w14:paraId="24B987DE" w14:textId="2F68FFBB" w:rsidR="007B4A91" w:rsidRDefault="00C45359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 w:rsidR="00607981">
        <w:t xml:space="preserve">  </w: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6713304">
    <w:abstractNumId w:val="0"/>
  </w:num>
  <w:num w:numId="2" w16cid:durableId="2118794281">
    <w:abstractNumId w:val="1"/>
  </w:num>
  <w:num w:numId="3" w16cid:durableId="1578587425">
    <w:abstractNumId w:val="3"/>
  </w:num>
  <w:num w:numId="4" w16cid:durableId="12698526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210AB"/>
    <w:rsid w:val="00556965"/>
    <w:rsid w:val="00570B37"/>
    <w:rsid w:val="00607981"/>
    <w:rsid w:val="007B4A91"/>
    <w:rsid w:val="00860D82"/>
    <w:rsid w:val="00AC34FB"/>
    <w:rsid w:val="00C45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232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Sahasvath .S</cp:lastModifiedBy>
  <cp:revision>2</cp:revision>
  <dcterms:created xsi:type="dcterms:W3CDTF">2022-06-07T08:11:00Z</dcterms:created>
  <dcterms:modified xsi:type="dcterms:W3CDTF">2022-06-07T08:11:00Z</dcterms:modified>
</cp:coreProperties>
</file>